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f40688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6b2574a-0b51-4aef-93b1-472da93be6e1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07732948-50dd-46e8-a4b7-5b4f14dc3c21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21:51Z</dcterms:created>
  <dcterms:modified xsi:type="dcterms:W3CDTF">2023-07-06T1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